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99ae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c21203f-2a8c-4b28-82fc-90e53a1cfa4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02:03:16Z</dcterms:created>
  <dcterms:modified xsi:type="dcterms:W3CDTF">2023-07-21T02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